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r>
        <w:br/>
      </w:r>
      <w:r>
        <w:t xml:space="preserve">+27 123 4567</w:t>
      </w:r>
      <w:r>
        <w:br/>
      </w:r>
      <w:r>
        <w:t xml:space="preserve">johndoe@email.com</w:t>
      </w:r>
      <w:r>
        <w:br/>
      </w:r>
      <w:r>
        <w:t xml:space="preserve">Johannesburg, South Africa</w:t>
      </w:r>
    </w:p>
    <w:p>
      <w:pPr>
        <w:pStyle w:val="BodyText"/>
      </w:pPr>
      <w:r>
        <w:t xml:space="preserve">April 5, 2024</w:t>
      </w:r>
    </w:p>
    <w:p>
      <w:pPr>
        <w:pStyle w:val="BodyText"/>
      </w:pPr>
      <w:r>
        <w:t xml:space="preserve">Dear Hiring Manager,</w:t>
      </w:r>
      <w:r>
        <w:br/>
      </w:r>
      <w:r>
        <w:t xml:space="preserve">From my early days as an Electronics Engineer in South Africa Johannesburg, I have been driven by a passion for innovation and the transformative power of technology. As a seasoned professional with [X years] of experience designing and implementing cutting-edge electronic systems, I am excited to apply my expertise to a role at your organization. My career has been rooted in addressing real-world challenges through engineering solutions that align with the dynamic needs of South Africa’s technological landscape.</w:t>
      </w:r>
    </w:p>
    <w:p>
      <w:pPr>
        <w:pStyle w:val="BodyText"/>
      </w:pPr>
      <w:r>
        <w:t xml:space="preserve">As an Electronics Engineer based in Johannesburg, I have consistently sought opportunities to contribute to projects that bridge the gap between theoretical knowledge and practical application. My work spans a wide range of areas, including circuit design, embedded systems development, and signal processing. For instance, during my tenure at [Previous Company Name], I led the development of a low-cost sensor network for agricultural monitoring in rural South Africa. This project not only required technical precision but also an acute understanding of the socio-economic context in which it would be deployed—ensuring affordability, reliability, and scalability. Such experiences have honed my ability to create solutions that are both technically robust and socially impactful.</w:t>
      </w:r>
    </w:p>
    <w:p>
      <w:pPr>
        <w:pStyle w:val="BodyText"/>
      </w:pPr>
      <w:r>
        <w:t xml:space="preserve">What excites me most about the Electronics Engineer position at your organization is the opportunity to collaborate with a team that shares my commitment to innovation in South Africa Johannesburg. The region’s growing demand for advanced electronic systems—from renewable energy integration to smart infrastructure—creates a unique environment where engineering expertise can drive meaningful change. My background in power electronics and embedded systems positions me to contribute directly to projects that align with this vision. For example, I have extensive experience in designing energy-efficient circuits for solar-powered applications, which are increasingly critical as South Africa transitions toward sustainable energy solutions. Additionally, my proficiency in programming languages such as C++, Python, and VHDL enables me to develop customized hardware-software interfaces that optimize system performance.</w:t>
      </w:r>
    </w:p>
    <w:p>
      <w:pPr>
        <w:pStyle w:val="BodyText"/>
      </w:pPr>
      <w:r>
        <w:t xml:space="preserve">One of the core strengths I bring to the table is my ability to adapt to diverse technical challenges while maintaining a focus on quality and efficiency. In Johannesburg’s fast-paced tech ecosystem, where startups and established firms alike are pushing the boundaries of innovation, this adaptability is essential. Whether it’s troubleshooting complex circuit boards or mentoring junior engineers in project execution, I approach every task with a problem-solving mindset. A recent project involved integrating IoT devices into a smart grid system for a utility company in Johannesburg. This required not only technical expertise but also coordination with cross-functional teams to ensure seamless integration and user-friendly design. The success of this initiative underscored the importance of collaboration and communication in delivering solutions that meet both technical and business objectives.</w:t>
      </w:r>
    </w:p>
    <w:p>
      <w:pPr>
        <w:pStyle w:val="BodyText"/>
      </w:pPr>
      <w:r>
        <w:t xml:space="preserve">My commitment to professional growth is another aspect that aligns with the values of an Electronics Engineer in South Africa Johannesburg. I regularly participate in industry workshops, online courses, and networking events to stay updated on emerging trends such as AI-driven electronics, 5G infrastructure, and advanced manufacturing techniques. For example, I recently completed a certification in Power Electronics from [Institution Name], which deepened my understanding of high-efficiency power conversion systems. This continuous learning approach ensures that I remain at the forefront of technological advancements while contributing to the development of next-generation solutions.</w:t>
      </w:r>
    </w:p>
    <w:p>
      <w:pPr>
        <w:pStyle w:val="BodyText"/>
      </w:pPr>
      <w:r>
        <w:t xml:space="preserve">What sets me apart as an Electronics Engineer is my ability to combine technical excellence with a strong sense of purpose. In South Africa Johannesburg, where technology plays a pivotal role in addressing challenges like energy access and digital inclusion, I am motivated to create systems that are not only functional but also equitable. My work on a community-based telehealth project, which leveraged low-power electronic devices to connect remote clinics with urban hospitals, exemplifies this philosophy. By prioritizing accessibility and user-centric design, I ensure that technology serves as a tool for empowerment rather than exclusion.</w:t>
      </w:r>
    </w:p>
    <w:p>
      <w:pPr>
        <w:pStyle w:val="BodyText"/>
      </w:pPr>
      <w:r>
        <w:t xml:space="preserve">I am particularly drawn to your organization’s reputation for fostering innovation and its dedication to advancing the electronics industry in South Africa. Your focus on [specific company initiative, e.g., "sustainable tech solutions" or "smart infrastructure development"] resonates with my own career goals, and I am eager to contribute my skills to projects that make a tangible difference. Whether it’s developing cutting-edge hardware for renewable energy systems or optimizing electronic components for industrial applications, I am confident that my expertise will add value to your team.</w:t>
      </w:r>
    </w:p>
    <w:p>
      <w:pPr>
        <w:pStyle w:val="BodyText"/>
      </w:pPr>
      <w:r>
        <w:t xml:space="preserve">Thank you for considering my application. I would welcome the opportunity to discuss how my background and vision align with the needs of your organization. Please feel free to contact me at +27 123 4567 or johndoe@email.com at your convenience. I look forward to the possibility of contributing to your continued success in South Africa Johannesburg.</w:t>
      </w:r>
    </w:p>
    <w:p>
      <w:pPr>
        <w:pStyle w:val="BodyText"/>
      </w:pPr>
      <w:r>
        <w:t xml:space="preserve">Sincerely,</w:t>
      </w:r>
      <w:r>
        <w:br/>
      </w:r>
      <w:r>
        <w:t xml:space="preserve">John Doe</w:t>
      </w:r>
      <w:r>
        <w:br/>
      </w:r>
      <w:r>
        <w:t xml:space="preserve">Electronics Engine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9T15:22:48Z</dcterms:created>
  <dcterms:modified xsi:type="dcterms:W3CDTF">2025-12-09T15:22:48Z</dcterms:modified>
</cp:coreProperties>
</file>

<file path=docProps/custom.xml><?xml version="1.0" encoding="utf-8"?>
<Properties xmlns="http://schemas.openxmlformats.org/officeDocument/2006/custom-properties" xmlns:vt="http://schemas.openxmlformats.org/officeDocument/2006/docPropsVTypes"/>
</file>